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EC5CD" w14:textId="4284975D" w:rsidR="00B76C57" w:rsidRDefault="005341C1">
      <w:pPr>
        <w:rPr>
          <w:lang w:val="en-GB"/>
        </w:rPr>
      </w:pPr>
      <w:r>
        <w:rPr>
          <w:lang w:val="en-GB"/>
        </w:rPr>
        <w:t xml:space="preserve">When talking about ecotourism and green travelling, what is the first thing that comes to mind? To me, </w:t>
      </w:r>
      <w:proofErr w:type="gramStart"/>
      <w:r>
        <w:rPr>
          <w:lang w:val="en-GB"/>
        </w:rPr>
        <w:t>it’s</w:t>
      </w:r>
      <w:proofErr w:type="gramEnd"/>
      <w:r>
        <w:rPr>
          <w:lang w:val="en-GB"/>
        </w:rPr>
        <w:t xml:space="preserve"> a mixture of Greta Thunberg’s way to travel combined with a relaxing holiday somewhere remote.</w:t>
      </w:r>
    </w:p>
    <w:p w14:paraId="6C2CBD1B" w14:textId="7EC84DBC" w:rsidR="005341C1" w:rsidRDefault="005341C1">
      <w:pPr>
        <w:rPr>
          <w:lang w:val="en-GB"/>
        </w:rPr>
      </w:pPr>
      <w:r>
        <w:rPr>
          <w:lang w:val="en-GB"/>
        </w:rPr>
        <w:t xml:space="preserve">If you read up on the topic of ecological tourism you may stumble across the main principles of ecotourism. To give you the basic gist of it, these principles are a sort of guideline on how to reduce your carbon footprint whilst travelling. You may have heard of organisations hosting tourist events, which directly benefit the local economies. You may travel to Africa, for instance, and support citizens with their daily work like farming crops. Moreover, </w:t>
      </w:r>
      <w:proofErr w:type="gramStart"/>
      <w:r>
        <w:rPr>
          <w:lang w:val="en-GB"/>
        </w:rPr>
        <w:t>it’s</w:t>
      </w:r>
      <w:proofErr w:type="gramEnd"/>
      <w:r>
        <w:rPr>
          <w:lang w:val="en-GB"/>
        </w:rPr>
        <w:t xml:space="preserve"> advisable not to travel to tourist centres but instead visit places where you don’t make locals feel like they are losing their sense of belonging or comfort. Another pillar of the principles of ecotourism would be to respect cultural traditions and not to leave a huge mess when leaving.</w:t>
      </w:r>
    </w:p>
    <w:p w14:paraId="655B2652" w14:textId="6F42884D" w:rsidR="005341C1" w:rsidRDefault="005341C1">
      <w:pPr>
        <w:rPr>
          <w:lang w:val="en-GB"/>
        </w:rPr>
      </w:pPr>
      <w:r>
        <w:rPr>
          <w:lang w:val="en-GB"/>
        </w:rPr>
        <w:t xml:space="preserve">The main reason for people travelling green is probably the motivation not to instantly let the world vanish in a consuming heatwave. </w:t>
      </w:r>
      <w:r w:rsidR="00AD6325">
        <w:rPr>
          <w:lang w:val="en-GB"/>
        </w:rPr>
        <w:t>Therefore,</w:t>
      </w:r>
      <w:r>
        <w:rPr>
          <w:lang w:val="en-GB"/>
        </w:rPr>
        <w:t xml:space="preserve"> we </w:t>
      </w:r>
      <w:proofErr w:type="gramStart"/>
      <w:r w:rsidR="00AD6325">
        <w:rPr>
          <w:lang w:val="en-GB"/>
        </w:rPr>
        <w:t>have to</w:t>
      </w:r>
      <w:proofErr w:type="gramEnd"/>
      <w:r w:rsidR="00AD6325">
        <w:rPr>
          <w:lang w:val="en-GB"/>
        </w:rPr>
        <w:t xml:space="preserve"> counteract the incredible increase of carbon dioxide we steadily pump out into the atmosphere. Another motivation for green travelling is that travellers probably do not want to disturb local communities, thus experiencing their culture the way it is. These people are also less likely to visit well-known tourist attractions but will instead focus on the outskirts of cities. Thus, individuals may be more likely to strike up a conversation with a local.</w:t>
      </w:r>
    </w:p>
    <w:p w14:paraId="07744B09" w14:textId="5FDC2F99" w:rsidR="00AD6325" w:rsidRDefault="00AD6325">
      <w:pPr>
        <w:rPr>
          <w:lang w:val="en-GB"/>
        </w:rPr>
      </w:pPr>
      <w:r>
        <w:rPr>
          <w:lang w:val="en-GB"/>
        </w:rPr>
        <w:t xml:space="preserve">My point of view on the topic of travelling is that if you feel the need to travel and you know it is a popular tourist attraction try not to travel more than once a year. I barely travel anywhere nowadays but back in the day I used to </w:t>
      </w:r>
      <w:proofErr w:type="gramStart"/>
      <w:r>
        <w:rPr>
          <w:lang w:val="en-GB"/>
        </w:rPr>
        <w:t>visited</w:t>
      </w:r>
      <w:proofErr w:type="gramEnd"/>
      <w:r>
        <w:rPr>
          <w:lang w:val="en-GB"/>
        </w:rPr>
        <w:t xml:space="preserve"> quite a few places across the globe; Yet I rarely visited tourist</w:t>
      </w:r>
      <w:r w:rsidR="004E5681">
        <w:rPr>
          <w:lang w:val="en-GB"/>
        </w:rPr>
        <w:t xml:space="preserve"> attraction or crowded cities. Instead my family and I met locals at the outskirts of cities an experienced more about their culture than we ever could have learned in any museum.</w:t>
      </w:r>
    </w:p>
    <w:p w14:paraId="1D1AF09A" w14:textId="33DA249A" w:rsidR="004E5681" w:rsidRPr="005341C1" w:rsidRDefault="004E5681">
      <w:pPr>
        <w:rPr>
          <w:lang w:val="en-GB"/>
        </w:rPr>
      </w:pPr>
      <w:r>
        <w:rPr>
          <w:lang w:val="en-GB"/>
        </w:rPr>
        <w:t>Concluding, I can only advise you to visit locals and interact with them instead of going to crowded places you barely take anything with you. What is your point of view on this topic and do you travel green? Be sure to leave a comment below.</w:t>
      </w:r>
    </w:p>
    <w:sectPr w:rsidR="004E5681" w:rsidRPr="005341C1" w:rsidSect="00A90839">
      <w:headerReference w:type="default" r:id="rId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8397B" w14:textId="77777777" w:rsidR="003A629C" w:rsidRDefault="003A629C" w:rsidP="005341C1">
      <w:pPr>
        <w:spacing w:after="0" w:line="240" w:lineRule="auto"/>
      </w:pPr>
      <w:r>
        <w:separator/>
      </w:r>
    </w:p>
  </w:endnote>
  <w:endnote w:type="continuationSeparator" w:id="0">
    <w:p w14:paraId="02CD9540" w14:textId="77777777" w:rsidR="003A629C" w:rsidRDefault="003A629C" w:rsidP="00534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3A8528" w14:textId="77777777" w:rsidR="003A629C" w:rsidRDefault="003A629C" w:rsidP="005341C1">
      <w:pPr>
        <w:spacing w:after="0" w:line="240" w:lineRule="auto"/>
      </w:pPr>
      <w:r>
        <w:separator/>
      </w:r>
    </w:p>
  </w:footnote>
  <w:footnote w:type="continuationSeparator" w:id="0">
    <w:p w14:paraId="72FF3785" w14:textId="77777777" w:rsidR="003A629C" w:rsidRDefault="003A629C" w:rsidP="00534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75E1EA" w14:textId="6826CF4C" w:rsidR="005341C1" w:rsidRPr="005341C1" w:rsidRDefault="005341C1">
    <w:pPr>
      <w:pStyle w:val="Header"/>
      <w:rPr>
        <w:lang w:val="en-GB"/>
      </w:rPr>
    </w:pPr>
    <w:proofErr w:type="spellStart"/>
    <w:r>
      <w:rPr>
        <w:lang w:val="en-GB"/>
      </w:rPr>
      <w:t>tomassel</w:t>
    </w:r>
    <w:proofErr w:type="spellEnd"/>
    <w:r>
      <w:rPr>
        <w:lang w:val="en-GB"/>
      </w:rPr>
      <w:tab/>
    </w:r>
    <w:r w:rsidRPr="005341C1">
      <w:rPr>
        <w:rStyle w:val="Heading1Char"/>
        <w:sz w:val="26"/>
        <w:szCs w:val="26"/>
        <w:lang w:val="en-GB"/>
      </w:rPr>
      <w:t>Ecotourism and its motivation</w:t>
    </w:r>
    <w:r>
      <w:rPr>
        <w:lang w:val="en-GB"/>
      </w:rPr>
      <w:tab/>
      <w:t>Monday, 16 November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tzS3NDIzN7cwtTRT0lEKTi0uzszPAykwrAUAbMbWwywAAAA="/>
  </w:docVars>
  <w:rsids>
    <w:rsidRoot w:val="00764A7E"/>
    <w:rsid w:val="003A629C"/>
    <w:rsid w:val="004E5681"/>
    <w:rsid w:val="005341C1"/>
    <w:rsid w:val="00634408"/>
    <w:rsid w:val="007559FF"/>
    <w:rsid w:val="00764A7E"/>
    <w:rsid w:val="00955A6F"/>
    <w:rsid w:val="00A90839"/>
    <w:rsid w:val="00AD6325"/>
    <w:rsid w:val="00B76C57"/>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E5637"/>
  <w15:chartTrackingRefBased/>
  <w15:docId w15:val="{3D2CE4E1-81CA-497E-986C-7E2FFD924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de-AT" w:eastAsia="ja-JP"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9FF"/>
  </w:style>
  <w:style w:type="paragraph" w:styleId="Heading1">
    <w:name w:val="heading 1"/>
    <w:basedOn w:val="Normal"/>
    <w:next w:val="Normal"/>
    <w:link w:val="Heading1Char"/>
    <w:uiPriority w:val="9"/>
    <w:qFormat/>
    <w:rsid w:val="007559FF"/>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28"/>
      <w:szCs w:val="36"/>
    </w:rPr>
  </w:style>
  <w:style w:type="paragraph" w:styleId="Heading2">
    <w:name w:val="heading 2"/>
    <w:basedOn w:val="Normal"/>
    <w:next w:val="Normal"/>
    <w:link w:val="Heading2Char"/>
    <w:uiPriority w:val="9"/>
    <w:unhideWhenUsed/>
    <w:qFormat/>
    <w:rsid w:val="007559FF"/>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7559FF"/>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559FF"/>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559FF"/>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559FF"/>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559FF"/>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559FF"/>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559FF"/>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9FF"/>
    <w:rPr>
      <w:rFonts w:asciiTheme="majorHAnsi" w:eastAsiaTheme="majorEastAsia" w:hAnsiTheme="majorHAnsi" w:cstheme="majorBidi"/>
      <w:caps/>
      <w:spacing w:val="10"/>
      <w:sz w:val="28"/>
      <w:szCs w:val="36"/>
    </w:rPr>
  </w:style>
  <w:style w:type="character" w:customStyle="1" w:styleId="Heading2Char">
    <w:name w:val="Heading 2 Char"/>
    <w:basedOn w:val="DefaultParagraphFont"/>
    <w:link w:val="Heading2"/>
    <w:uiPriority w:val="9"/>
    <w:rsid w:val="007559FF"/>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7559FF"/>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559FF"/>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559FF"/>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559FF"/>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559FF"/>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559FF"/>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559FF"/>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559FF"/>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559FF"/>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559FF"/>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559FF"/>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559FF"/>
    <w:rPr>
      <w:color w:val="000000" w:themeColor="text1"/>
      <w:sz w:val="24"/>
      <w:szCs w:val="24"/>
    </w:rPr>
  </w:style>
  <w:style w:type="character" w:styleId="Strong">
    <w:name w:val="Strong"/>
    <w:basedOn w:val="DefaultParagraphFont"/>
    <w:uiPriority w:val="22"/>
    <w:qFormat/>
    <w:rsid w:val="007559FF"/>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559FF"/>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7559FF"/>
    <w:pPr>
      <w:spacing w:after="0" w:line="240" w:lineRule="auto"/>
    </w:pPr>
  </w:style>
  <w:style w:type="paragraph" w:styleId="ListParagraph">
    <w:name w:val="List Paragraph"/>
    <w:basedOn w:val="Normal"/>
    <w:uiPriority w:val="34"/>
    <w:qFormat/>
    <w:rsid w:val="007559FF"/>
    <w:pPr>
      <w:ind w:left="720"/>
      <w:contextualSpacing/>
    </w:pPr>
  </w:style>
  <w:style w:type="paragraph" w:styleId="Quote">
    <w:name w:val="Quote"/>
    <w:basedOn w:val="Normal"/>
    <w:next w:val="Normal"/>
    <w:link w:val="QuoteChar"/>
    <w:uiPriority w:val="29"/>
    <w:qFormat/>
    <w:rsid w:val="007559FF"/>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559FF"/>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559FF"/>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559FF"/>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559FF"/>
    <w:rPr>
      <w:i/>
      <w:iCs/>
      <w:color w:val="auto"/>
    </w:rPr>
  </w:style>
  <w:style w:type="character" w:styleId="IntenseEmphasis">
    <w:name w:val="Intense Emphasis"/>
    <w:basedOn w:val="DefaultParagraphFont"/>
    <w:uiPriority w:val="21"/>
    <w:qFormat/>
    <w:rsid w:val="007559FF"/>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559FF"/>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559FF"/>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559FF"/>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559FF"/>
    <w:pPr>
      <w:outlineLvl w:val="9"/>
    </w:pPr>
  </w:style>
  <w:style w:type="paragraph" w:styleId="Header">
    <w:name w:val="header"/>
    <w:basedOn w:val="Normal"/>
    <w:link w:val="HeaderChar"/>
    <w:uiPriority w:val="99"/>
    <w:unhideWhenUsed/>
    <w:rsid w:val="005341C1"/>
    <w:pPr>
      <w:tabs>
        <w:tab w:val="center" w:pos="4536"/>
        <w:tab w:val="right" w:pos="9072"/>
      </w:tabs>
      <w:spacing w:after="0" w:line="240" w:lineRule="auto"/>
    </w:pPr>
  </w:style>
  <w:style w:type="character" w:customStyle="1" w:styleId="HeaderChar">
    <w:name w:val="Header Char"/>
    <w:basedOn w:val="DefaultParagraphFont"/>
    <w:link w:val="Header"/>
    <w:uiPriority w:val="99"/>
    <w:rsid w:val="005341C1"/>
  </w:style>
  <w:style w:type="paragraph" w:styleId="Footer">
    <w:name w:val="footer"/>
    <w:basedOn w:val="Normal"/>
    <w:link w:val="FooterChar"/>
    <w:uiPriority w:val="99"/>
    <w:unhideWhenUsed/>
    <w:rsid w:val="005341C1"/>
    <w:pPr>
      <w:tabs>
        <w:tab w:val="center" w:pos="4536"/>
        <w:tab w:val="right" w:pos="9072"/>
      </w:tabs>
      <w:spacing w:after="0" w:line="240" w:lineRule="auto"/>
    </w:pPr>
  </w:style>
  <w:style w:type="character" w:customStyle="1" w:styleId="FooterChar">
    <w:name w:val="Footer Char"/>
    <w:basedOn w:val="DefaultParagraphFont"/>
    <w:link w:val="Footer"/>
    <w:uiPriority w:val="99"/>
    <w:rsid w:val="0053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4</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s Tomassetti</dc:creator>
  <cp:keywords/>
  <dc:description/>
  <cp:lastModifiedBy>Loris Tomassetti</cp:lastModifiedBy>
  <cp:revision>2</cp:revision>
  <dcterms:created xsi:type="dcterms:W3CDTF">2020-11-17T09:43:00Z</dcterms:created>
  <dcterms:modified xsi:type="dcterms:W3CDTF">2020-11-17T10:13:00Z</dcterms:modified>
</cp:coreProperties>
</file>